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rketing Manager position at your esteemed organization, with a specific focus on the dynamic and competitive market of Brazil São Paulo. As a seasoned marketing professional with over [X years] of experience in strategic brand development, digital marketing, and consumer engagement, I am eager to contribute my expertise to drive growth and innovation within your team. This opportunity aligns perfectly with my career aspirations, as I have long admired the vibrant business landscape of São Paulo and the unique challenges it presents for marketers.</w:t>
      </w:r>
    </w:p>
    <w:bookmarkStart w:id="20" w:name="why-brazil-são-paulo"/>
    <w:p>
      <w:pPr>
        <w:pStyle w:val="Heading2"/>
      </w:pPr>
      <w:r>
        <w:t xml:space="preserve">Why Brazil São Paulo?</w:t>
      </w:r>
    </w:p>
    <w:p>
      <w:pPr>
        <w:pStyle w:val="FirstParagraph"/>
      </w:pPr>
      <w:r>
        <w:t xml:space="preserve">Brazil São Paulo is not just a city; it is a cultural and economic powerhouse that shapes the future of Latin American markets. As one of the largest cities in the world, São Paulo offers an unparalleled blend of tradition and modernity, where global trends intersect with local customs. The role of a Marketing Manager in this environment requires a deep understanding of regional nuances, consumer behavior, and regulatory frameworks. My background in cross-cultural marketing and my passion for navigating complex markets have prepared me to thrive in such a setting.</w:t>
      </w:r>
    </w:p>
    <w:p>
      <w:pPr>
        <w:pStyle w:val="BodyText"/>
      </w:pPr>
      <w:r>
        <w:t xml:space="preserve">Having worked extensively with international clients and teams, I have developed a keen awareness of how cultural sensitivity and localized strategies can drive success. In Brazil São Paulo, where the market is as diverse as its population, the ability to adapt campaigns to resonate with different demographics is critical. My experience in crafting tailored marketing solutions for multinational corporations has equipped me with the tools to bridge global ambitions with hyper-local execution.</w:t>
      </w:r>
    </w:p>
    <w:bookmarkEnd w:id="20"/>
    <w:bookmarkStart w:id="21" w:name="professional-experience-and-expertise"/>
    <w:p>
      <w:pPr>
        <w:pStyle w:val="Heading2"/>
      </w:pPr>
      <w:r>
        <w:t xml:space="preserve">Professional Experience and Expertise</w:t>
      </w:r>
    </w:p>
    <w:p>
      <w:pPr>
        <w:pStyle w:val="FirstParagraph"/>
      </w:pPr>
      <w:r>
        <w:t xml:space="preserve">As a Marketing Manager, I have consistently delivered results by leveraging data-driven insights, innovative digital strategies, and creative storytelling. At my previous role at [Previous Company Name], I led the launch of a flagship product line targeting emerging markets in South America. This initiative not only achieved a 40% increase in market share within six months but also strengthened the brand’s reputation as a leader in customer-centric innovation. My ability to analyze market trends, identify growth opportunities, and execute multi-channel campaigns has been instrumental in driving measurable outcomes.</w:t>
      </w:r>
    </w:p>
    <w:p>
      <w:pPr>
        <w:pStyle w:val="BodyText"/>
      </w:pPr>
      <w:r>
        <w:t xml:space="preserve">One of my proudest accomplishments was spearheading a rebranding campaign for [Previous Company Name] that focused on enhancing brand visibility across Brazil’s major cities. By integrating social media, influencer partnerships, and localized content, we achieved a 65% increase in engagement rates and significantly boosted customer loyalty. This experience reinforced my belief that successful marketing in São Paulo requires a balance of creativity, analytical rigor, and an acute understanding of local preferences.</w:t>
      </w:r>
    </w:p>
    <w:p>
      <w:pPr>
        <w:pStyle w:val="BodyText"/>
      </w:pPr>
      <w:r>
        <w:t xml:space="preserve">In addition to my work in product launches and rebranding, I have extensive experience managing digital marketing initiatives. From SEO optimization to content marketing and paid advertising, I have consistently driven traffic and conversions through strategic campaigns. My proficiency in tools like Google Analytics, HubSpot, and social media platforms has allowed me to create targeted strategies that align with business objectives while staying attuned to the evolving needs of the São Paulo market.</w:t>
      </w:r>
    </w:p>
    <w:bookmarkEnd w:id="21"/>
    <w:bookmarkStart w:id="22" w:name="Xc6098aaa57053f784ac4266ce4365ca3beb2782"/>
    <w:p>
      <w:pPr>
        <w:pStyle w:val="Heading2"/>
      </w:pPr>
      <w:r>
        <w:t xml:space="preserve">Understanding the Unique Challenges of Brazil São Paulo</w:t>
      </w:r>
    </w:p>
    <w:p>
      <w:pPr>
        <w:pStyle w:val="FirstParagraph"/>
      </w:pPr>
      <w:r>
        <w:t xml:space="preserve">The marketing landscape in Brazil São Paulo is as competitive as it is dynamic. With a population exceeding 12 million and a booming e-commerce sector, companies must innovate rapidly to stay relevant. However, this environment also presents immense opportunities for those who can navigate its complexities. I am particularly drawn to the city’s role as a hub for technology, fashion, and entertainment, which offers diverse avenues for brand engagement.</w:t>
      </w:r>
    </w:p>
    <w:p>
      <w:pPr>
        <w:pStyle w:val="BodyText"/>
      </w:pPr>
      <w:r>
        <w:t xml:space="preserve">One of the key challenges in São Paulo is the need to balance global branding with local relevance. Consumers here are highly discerning, expecting campaigns that reflect their values and lifestyles. My approach to marketing emphasizes authenticity and connection. For example, during a recent campaign targeting young professionals in São Paulo, I collaborated with local artists and influencers to create content that resonated deeply with the audience’s aspirations. This resulted in a 30% increase in social media followers and a 25% rise in sales within the target demographic.</w:t>
      </w:r>
    </w:p>
    <w:p>
      <w:pPr>
        <w:pStyle w:val="BodyText"/>
      </w:pPr>
      <w:r>
        <w:t xml:space="preserve">Moreover, I understand the importance of building strong relationships with stakeholders, from partners to customers. In Brazil São Paulo, where personal connections often play a critical role in business success, my ability to foster trust and collaboration is a significant asset. I have experience working with cross-functional teams and external agencies to ensure seamless execution of campaigns that meet both creative and operational goals.</w:t>
      </w:r>
    </w:p>
    <w:bookmarkEnd w:id="22"/>
    <w:bookmarkStart w:id="23" w:name="why-your-organization"/>
    <w:p>
      <w:pPr>
        <w:pStyle w:val="Heading2"/>
      </w:pPr>
      <w:r>
        <w:t xml:space="preserve">Why Your Organization?</w:t>
      </w:r>
    </w:p>
    <w:p>
      <w:pPr>
        <w:pStyle w:val="FirstParagraph"/>
      </w:pPr>
      <w:r>
        <w:t xml:space="preserve">Your organization’s commitment to [specific value, e.g., innovation, sustainability, or customer-centricity] aligns perfectly with my professional philosophy. I am particularly inspired by your recent initiatives in [specific project or campaign], which demonstrate a forward-thinking approach to marketing that resonates with the values of São Paulo’s consumers. I am confident that my skills and experience can contribute meaningfully to your continued success in this market.</w:t>
      </w:r>
    </w:p>
    <w:p>
      <w:pPr>
        <w:pStyle w:val="BodyText"/>
      </w:pPr>
      <w:r>
        <w:t xml:space="preserve">What excites me most about this opportunity is the chance to work alongside a team that values creativity, data-driven decision-making, and cultural awareness. I am eager to bring my expertise in strategic marketing, digital transformation, and brand positioning to help your organization achieve its goals in Brazil São Paulo. Whether it’s developing new campaigns, optimizing existing strategies, or exploring emerging trends, I am ready to contribute my energy and vis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Marketing Manager in Brazil São Paulo. My proven track record in delivering impactful campaigns, combined with my passion for understanding and adapting to diverse markets, makes me an ideal candidate for this role. I would welcome the opportunity to discuss how my background and skills align with your needs.</w:t>
      </w:r>
    </w:p>
    <w:p>
      <w:pPr>
        <w:pStyle w:val="BodyText"/>
      </w:pPr>
      <w:r>
        <w:t xml:space="preserve">Thank you for considering my application. I look forward to the possibility of contributing to your organization’s success in one of the most exciting markets in the world.</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 Brazil São Paulo</dc:title>
  <dc:creator/>
  <dc:language>en</dc:language>
  <cp:keywords/>
  <dcterms:created xsi:type="dcterms:W3CDTF">2025-12-13T09:58:43Z</dcterms:created>
  <dcterms:modified xsi:type="dcterms:W3CDTF">2025-12-13T09:58:43Z</dcterms:modified>
</cp:coreProperties>
</file>

<file path=docProps/custom.xml><?xml version="1.0" encoding="utf-8"?>
<Properties xmlns="http://schemas.openxmlformats.org/officeDocument/2006/custom-properties" xmlns:vt="http://schemas.openxmlformats.org/officeDocument/2006/docPropsVTypes"/>
</file>